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CAB9B" w14:textId="475C5AA5" w:rsidR="002969F9" w:rsidRDefault="002969F9" w:rsidP="00BB2758">
      <w:pPr>
        <w:rPr>
          <w:sz w:val="28"/>
          <w:szCs w:val="28"/>
        </w:rPr>
      </w:pPr>
      <w:r w:rsidRPr="007A5CE5">
        <w:rPr>
          <w:b/>
          <w:bCs/>
          <w:noProof/>
        </w:rPr>
        <w:drawing>
          <wp:inline distT="0" distB="0" distL="0" distR="0" wp14:anchorId="297BFCA3" wp14:editId="5E4209F7">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969F9">
        <w:rPr>
          <w:sz w:val="28"/>
          <w:szCs w:val="28"/>
        </w:rPr>
        <w:t xml:space="preserve"> </w:t>
      </w:r>
    </w:p>
    <w:p w14:paraId="247FBEE5" w14:textId="578A2819" w:rsidR="002969F9" w:rsidRPr="002D1445" w:rsidRDefault="002969F9" w:rsidP="002969F9">
      <w:pPr>
        <w:jc w:val="center"/>
        <w:rPr>
          <w:b/>
          <w:color w:val="002D62" w:themeColor="background2"/>
          <w:sz w:val="24"/>
          <w:szCs w:val="24"/>
        </w:rPr>
      </w:pPr>
      <w:r w:rsidRPr="002D1445">
        <w:rPr>
          <w:b/>
          <w:color w:val="002D62" w:themeColor="background2"/>
          <w:sz w:val="24"/>
          <w:szCs w:val="24"/>
        </w:rPr>
        <w:t xml:space="preserve">NSSE </w:t>
      </w:r>
      <w:r w:rsidR="00954795">
        <w:rPr>
          <w:b/>
          <w:color w:val="002D62" w:themeColor="background2"/>
          <w:sz w:val="24"/>
          <w:szCs w:val="24"/>
        </w:rPr>
        <w:t>2024</w:t>
      </w:r>
      <w:r w:rsidRPr="002D1445">
        <w:rPr>
          <w:b/>
          <w:color w:val="002D62" w:themeColor="background2"/>
          <w:sz w:val="24"/>
          <w:szCs w:val="24"/>
        </w:rPr>
        <w:t xml:space="preserve"> Data Codebooks</w:t>
      </w:r>
    </w:p>
    <w:p w14:paraId="0E5D9543" w14:textId="77777777" w:rsidR="003F55CE" w:rsidRDefault="00954795" w:rsidP="002969F9">
      <w:pPr>
        <w:jc w:val="center"/>
        <w:rPr>
          <w:b/>
          <w:color w:val="002D62" w:themeColor="background2"/>
          <w:sz w:val="36"/>
          <w:szCs w:val="36"/>
        </w:rPr>
      </w:pPr>
      <w:r w:rsidRPr="00954795">
        <w:rPr>
          <w:b/>
          <w:color w:val="002D62" w:themeColor="background2"/>
          <w:sz w:val="36"/>
          <w:szCs w:val="36"/>
        </w:rPr>
        <w:t>Experiences with Information Literacy</w:t>
      </w:r>
      <w:r>
        <w:rPr>
          <w:b/>
          <w:color w:val="002D62" w:themeColor="background2"/>
          <w:sz w:val="36"/>
          <w:szCs w:val="36"/>
        </w:rPr>
        <w:t xml:space="preserve"> </w:t>
      </w:r>
    </w:p>
    <w:p w14:paraId="5DCCC448" w14:textId="61517E0D" w:rsidR="002D1445" w:rsidRPr="002D1445" w:rsidRDefault="00954795" w:rsidP="002969F9">
      <w:pPr>
        <w:jc w:val="center"/>
        <w:rPr>
          <w:b/>
          <w:color w:val="002D62" w:themeColor="background2"/>
          <w:sz w:val="36"/>
          <w:szCs w:val="36"/>
        </w:rPr>
        <w:sectPr w:rsidR="002D1445" w:rsidRPr="002D1445" w:rsidSect="002D1445">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432" w:gutter="0"/>
          <w:cols w:num="2" w:space="0" w:equalWidth="0">
            <w:col w:w="2880" w:space="0"/>
            <w:col w:w="7920"/>
          </w:cols>
          <w:titlePg/>
          <w:docGrid w:linePitch="360"/>
        </w:sectPr>
      </w:pPr>
      <w:r>
        <w:rPr>
          <w:b/>
          <w:color w:val="002D62" w:themeColor="background2"/>
          <w:sz w:val="36"/>
          <w:szCs w:val="36"/>
        </w:rPr>
        <w:t>Topical Module</w:t>
      </w:r>
    </w:p>
    <w:p w14:paraId="620B84C2" w14:textId="77777777" w:rsidR="002D1445" w:rsidRPr="002D1445" w:rsidRDefault="002D1445" w:rsidP="002D1445">
      <w:pPr>
        <w:rPr>
          <w:bCs/>
          <w:color w:val="002D62" w:themeColor="background2"/>
          <w:sz w:val="16"/>
          <w:szCs w:val="16"/>
        </w:rPr>
      </w:pPr>
    </w:p>
    <w:p w14:paraId="662FB8CF" w14:textId="2C940136" w:rsidR="001F0AF5" w:rsidRPr="00F911DE" w:rsidRDefault="00954795" w:rsidP="002D1445">
      <w:r w:rsidRPr="00F911DE">
        <w:t>This module, updated for NSSE 2024, was developed in collaboration with college and university librarians from the Association of College &amp; Research Libraries. Items focus on students' use of information sources, research-based inquiry, and experiences traditionally associated with research libraries. The module complements questions on the core survey about reflective &amp; integrative learning, higher-order learning, and assigned reading and writing.</w:t>
      </w:r>
      <w:r w:rsidR="00925763" w:rsidRPr="00F911DE">
        <w:br/>
      </w:r>
    </w:p>
    <w:p w14:paraId="60D3904E" w14:textId="3DDFCCF3" w:rsidR="00624B9F" w:rsidRPr="00F911DE" w:rsidRDefault="00817961" w:rsidP="002D1445">
      <w:r w:rsidRPr="00F911DE">
        <w:t xml:space="preserve">Survey questions </w:t>
      </w:r>
      <w:r w:rsidR="00624B9F" w:rsidRPr="00F911DE">
        <w:t>are listed in the order that students received them</w:t>
      </w:r>
      <w:r w:rsidRPr="00F911DE">
        <w:t>. R</w:t>
      </w:r>
      <w:r w:rsidR="002660C6" w:rsidRPr="00F911DE">
        <w:t xml:space="preserve">esponse options </w:t>
      </w:r>
      <w:r w:rsidRPr="00F911DE">
        <w:t>appear</w:t>
      </w:r>
      <w:r w:rsidR="002660C6" w:rsidRPr="00F911DE">
        <w:t xml:space="preserve"> in italics </w:t>
      </w:r>
      <w:r w:rsidR="00902BD0" w:rsidRPr="00F911DE">
        <w:t>beneath</w:t>
      </w:r>
      <w:r w:rsidR="00624B9F" w:rsidRPr="00F911DE">
        <w:t xml:space="preserve">. </w:t>
      </w:r>
      <w:r w:rsidR="006F6B4C" w:rsidRPr="00F911DE">
        <w:t>Variable names appear in brackets</w:t>
      </w:r>
      <w:r w:rsidRPr="00F911DE">
        <w:t xml:space="preserve"> (e.g., </w:t>
      </w:r>
      <w:proofErr w:type="spellStart"/>
      <w:r w:rsidR="003F55CE" w:rsidRPr="00F911DE">
        <w:t>INLsource</w:t>
      </w:r>
      <w:proofErr w:type="spellEnd"/>
      <w:r w:rsidRPr="00F911DE">
        <w:t>)</w:t>
      </w:r>
      <w:r w:rsidR="006F6B4C" w:rsidRPr="00F911DE">
        <w:t xml:space="preserve"> after each item. Items that are r</w:t>
      </w:r>
      <w:r w:rsidR="00624B9F" w:rsidRPr="00F911DE">
        <w:t>ecoded</w:t>
      </w:r>
      <w:r w:rsidR="00FC25FA" w:rsidRPr="00F911DE">
        <w:t xml:space="preserve"> (</w:t>
      </w:r>
      <w:r w:rsidRPr="00F911DE">
        <w:t xml:space="preserve">e.g., </w:t>
      </w:r>
      <w:r w:rsidR="00FC25FA" w:rsidRPr="00F911DE">
        <w:t>revers</w:t>
      </w:r>
      <w:r w:rsidRPr="00F911DE">
        <w:t>ed</w:t>
      </w:r>
      <w:r w:rsidR="006F6B4C" w:rsidRPr="00F911DE">
        <w:t xml:space="preserve"> response values</w:t>
      </w:r>
      <w:r w:rsidR="00FC25FA" w:rsidRPr="00F911DE">
        <w:t>)</w:t>
      </w:r>
      <w:r w:rsidR="00624B9F" w:rsidRPr="00F911DE">
        <w:t xml:space="preserve"> or derived </w:t>
      </w:r>
      <w:r w:rsidR="006F6B4C" w:rsidRPr="00F911DE">
        <w:t>(</w:t>
      </w:r>
      <w:r w:rsidRPr="00F911DE">
        <w:t xml:space="preserve">new computed </w:t>
      </w:r>
      <w:r w:rsidR="006F6B4C" w:rsidRPr="00F911DE">
        <w:t>values such as age category</w:t>
      </w:r>
      <w:r w:rsidRPr="00F911DE">
        <w:t xml:space="preserve"> or total number of written pages</w:t>
      </w:r>
      <w:r w:rsidR="006F6B4C" w:rsidRPr="00F911DE">
        <w:t>)</w:t>
      </w:r>
      <w:r w:rsidR="00FC25FA" w:rsidRPr="00F911DE">
        <w:t xml:space="preserve"> </w:t>
      </w:r>
      <w:r w:rsidRPr="00F911DE">
        <w:t>from original question(s)</w:t>
      </w:r>
      <w:r w:rsidR="00624B9F" w:rsidRPr="00F911DE">
        <w:t xml:space="preserve"> </w:t>
      </w:r>
      <w:r w:rsidR="006F6B4C" w:rsidRPr="00F911DE">
        <w:t xml:space="preserve">are shaded </w:t>
      </w:r>
      <w:r w:rsidR="00BA3DF2" w:rsidRPr="00F911DE">
        <w:t>and prefaced by a bracket and the word "</w:t>
      </w:r>
      <w:r w:rsidR="007A1D6A" w:rsidRPr="00F911DE">
        <w:t>RECODED</w:t>
      </w:r>
      <w:r w:rsidR="00BA3DF2" w:rsidRPr="00F911DE">
        <w:t>"</w:t>
      </w:r>
      <w:r w:rsidR="00624B9F" w:rsidRPr="00F911DE">
        <w:t xml:space="preserve"> or </w:t>
      </w:r>
      <w:r w:rsidR="00BA3DF2" w:rsidRPr="00F911DE">
        <w:t>"</w:t>
      </w:r>
      <w:r w:rsidR="007A1D6A" w:rsidRPr="00F911DE">
        <w:t>DERIVED</w:t>
      </w:r>
      <w:r w:rsidR="00BA3DF2" w:rsidRPr="00F911DE">
        <w:t>."</w:t>
      </w:r>
      <w:r w:rsidR="00624B9F" w:rsidRPr="00F911DE">
        <w:t xml:space="preserve"> </w:t>
      </w:r>
      <w:r w:rsidR="00925763" w:rsidRPr="00F911DE">
        <w:br/>
      </w:r>
      <w:r w:rsidR="00925763" w:rsidRPr="00F911DE">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2D1445">
      <w:pPr>
        <w:pStyle w:val="SPACER"/>
      </w:pPr>
    </w:p>
    <w:p w14:paraId="099559D1" w14:textId="037C4AFF" w:rsidR="00BE74BA" w:rsidRDefault="00954795" w:rsidP="002D1445">
      <w:pPr>
        <w:pStyle w:val="SectionHead"/>
      </w:pPr>
      <w:r>
        <w:t>Experiences with Information Literacy</w:t>
      </w:r>
    </w:p>
    <w:p w14:paraId="303176B8" w14:textId="74A4389F" w:rsidR="00F753FB" w:rsidRDefault="00F753FB" w:rsidP="002D1445">
      <w:pPr>
        <w:pStyle w:val="SPACER"/>
      </w:pPr>
    </w:p>
    <w:p w14:paraId="0B9D6E77" w14:textId="0D2CD608" w:rsidR="00BE5678" w:rsidRDefault="00AC093D" w:rsidP="002D1445">
      <w:pPr>
        <w:pStyle w:val="Heading1"/>
        <w:keepNext w:val="0"/>
        <w:keepLines w:val="0"/>
      </w:pPr>
      <w:r w:rsidRPr="00AC093D">
        <w:t xml:space="preserve">1. </w:t>
      </w:r>
      <w:r w:rsidR="00BE74BA" w:rsidRPr="00BE74BA">
        <w:t xml:space="preserve">During the current school year, </w:t>
      </w:r>
      <w:r w:rsidR="00ED77A8" w:rsidRPr="00ED77A8">
        <w:t>about how often have you done the following</w:t>
      </w:r>
      <w:r w:rsidR="00BE74BA">
        <w:t>?</w:t>
      </w:r>
    </w:p>
    <w:p w14:paraId="391DB038" w14:textId="4384B304" w:rsidR="00BE74BA" w:rsidRDefault="006E6108" w:rsidP="002D1445">
      <w:pPr>
        <w:pStyle w:val="RESPONSE"/>
      </w:pPr>
      <w:r>
        <w:t xml:space="preserve">Response options: </w:t>
      </w:r>
      <w:r w:rsidR="00ED77A8">
        <w:t>Never</w:t>
      </w:r>
      <w:r w:rsidR="00BE74BA">
        <w:t>=1, Some</w:t>
      </w:r>
      <w:r w:rsidR="00ED77A8">
        <w:t>times</w:t>
      </w:r>
      <w:r w:rsidR="00BE74BA">
        <w:t xml:space="preserve">=2, </w:t>
      </w:r>
      <w:r w:rsidR="00ED77A8">
        <w:t>Often</w:t>
      </w:r>
      <w:r w:rsidR="00BE74BA">
        <w:t xml:space="preserve">=3, Very </w:t>
      </w:r>
      <w:r w:rsidR="00ED77A8">
        <w:t>often</w:t>
      </w:r>
      <w:r w:rsidR="00BE74BA">
        <w:t>=4</w:t>
      </w:r>
    </w:p>
    <w:p w14:paraId="3AAD007B" w14:textId="0E6231E7" w:rsidR="00BE74BA" w:rsidRDefault="00BE74BA" w:rsidP="002D1445">
      <w:pPr>
        <w:pStyle w:val="ITEM"/>
        <w:keepNext w:val="0"/>
      </w:pPr>
      <w:r>
        <w:t>a.</w:t>
      </w:r>
      <w:r>
        <w:tab/>
      </w:r>
      <w:r w:rsidR="00954795" w:rsidRPr="00961FC1">
        <w:rPr>
          <w:rFonts w:cstheme="minorHAnsi"/>
        </w:rPr>
        <w:t>Completed an assignment using an information source (book, article, website, etc.) other than required course readings</w:t>
      </w:r>
      <w:r w:rsidR="00954795">
        <w:rPr>
          <w:rFonts w:cstheme="minorHAnsi"/>
        </w:rPr>
        <w:t xml:space="preserve"> [</w:t>
      </w:r>
      <w:proofErr w:type="spellStart"/>
      <w:r w:rsidR="00954795">
        <w:t>INLsource</w:t>
      </w:r>
      <w:proofErr w:type="spellEnd"/>
      <w:r>
        <w:t>]</w:t>
      </w:r>
    </w:p>
    <w:p w14:paraId="2EB38E9C" w14:textId="4B77B521" w:rsidR="00ED77A8" w:rsidRDefault="00BE74BA" w:rsidP="00ED77A8">
      <w:pPr>
        <w:pStyle w:val="ITEM"/>
      </w:pPr>
      <w:r>
        <w:t>b.</w:t>
      </w:r>
      <w:r>
        <w:tab/>
      </w:r>
      <w:r w:rsidR="00ED77A8" w:rsidRPr="00ED77A8">
        <w:t>Completed an assignment using a library’s physical or digital collection of articles, books, or journals (JSTOR, EBSCO, LexisNexis, ProQuest, Interlibrary Loan, etc.) [</w:t>
      </w:r>
      <w:proofErr w:type="spellStart"/>
      <w:r w:rsidR="00ED77A8" w:rsidRPr="00ED77A8">
        <w:t>INLcollection</w:t>
      </w:r>
      <w:proofErr w:type="spellEnd"/>
      <w:r w:rsidR="00ED77A8" w:rsidRPr="00ED77A8">
        <w:t>]</w:t>
      </w:r>
    </w:p>
    <w:p w14:paraId="573E7FA3" w14:textId="14D68F7E" w:rsidR="00ED77A8" w:rsidRDefault="00ED77A8" w:rsidP="00ED77A8">
      <w:pPr>
        <w:pStyle w:val="ITEM"/>
      </w:pPr>
      <w:r>
        <w:t>c.</w:t>
      </w:r>
      <w:r>
        <w:tab/>
      </w:r>
      <w:r w:rsidRPr="00ED77A8">
        <w:t>Received help from the library (met with a librarian, used the library’s chat service, etc.) [</w:t>
      </w:r>
      <w:proofErr w:type="spellStart"/>
      <w:r w:rsidRPr="00ED77A8">
        <w:t>INLhelp</w:t>
      </w:r>
      <w:proofErr w:type="spellEnd"/>
      <w:r w:rsidRPr="00ED77A8">
        <w:t>]</w:t>
      </w:r>
    </w:p>
    <w:p w14:paraId="2F203941" w14:textId="227FE659" w:rsidR="00ED77A8" w:rsidRDefault="00ED77A8" w:rsidP="00ED77A8">
      <w:pPr>
        <w:pStyle w:val="ITEM"/>
      </w:pPr>
      <w:r>
        <w:t>d.</w:t>
      </w:r>
      <w:r>
        <w:tab/>
      </w:r>
      <w:r w:rsidRPr="00ED77A8">
        <w:t>Changed the focus of a paper or project based on information you found while researching the topic [</w:t>
      </w:r>
      <w:proofErr w:type="spellStart"/>
      <w:r w:rsidRPr="00ED77A8">
        <w:t>INLfocus</w:t>
      </w:r>
      <w:proofErr w:type="spellEnd"/>
      <w:r w:rsidRPr="00ED77A8">
        <w:t>]</w:t>
      </w:r>
    </w:p>
    <w:p w14:paraId="1FB498C9" w14:textId="1D511A10" w:rsidR="00ED77A8" w:rsidRDefault="00ED77A8" w:rsidP="00ED77A8">
      <w:pPr>
        <w:pStyle w:val="SPACER"/>
        <w:rPr>
          <w:sz w:val="20"/>
          <w:szCs w:val="22"/>
        </w:rPr>
      </w:pPr>
      <w:r>
        <w:tab/>
      </w:r>
      <w:r>
        <w:tab/>
      </w:r>
      <w:r>
        <w:tab/>
      </w:r>
      <w:r>
        <w:tab/>
      </w:r>
      <w:r>
        <w:tab/>
      </w:r>
      <w:r w:rsidRPr="00ED77A8">
        <w:rPr>
          <w:sz w:val="20"/>
          <w:szCs w:val="22"/>
        </w:rPr>
        <w:t>e.   Looked for an information source that was cited in something you read [</w:t>
      </w:r>
      <w:proofErr w:type="spellStart"/>
      <w:r w:rsidRPr="00ED77A8">
        <w:rPr>
          <w:sz w:val="20"/>
          <w:szCs w:val="22"/>
        </w:rPr>
        <w:t>INLcited</w:t>
      </w:r>
      <w:proofErr w:type="spellEnd"/>
      <w:r w:rsidRPr="00ED77A8">
        <w:rPr>
          <w:sz w:val="20"/>
          <w:szCs w:val="22"/>
        </w:rPr>
        <w:t>]</w:t>
      </w:r>
    </w:p>
    <w:p w14:paraId="4B619601" w14:textId="63C9C6BE" w:rsid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t xml:space="preserve">f.   </w:t>
      </w:r>
      <w:r>
        <w:rPr>
          <w:sz w:val="20"/>
          <w:szCs w:val="22"/>
        </w:rPr>
        <w:tab/>
      </w:r>
      <w:r w:rsidRPr="00ED77A8">
        <w:rPr>
          <w:sz w:val="20"/>
          <w:szCs w:val="22"/>
        </w:rPr>
        <w:t>Evaluated an information source by conducting additional research [</w:t>
      </w:r>
      <w:proofErr w:type="spellStart"/>
      <w:r w:rsidRPr="00ED77A8">
        <w:rPr>
          <w:sz w:val="20"/>
          <w:szCs w:val="22"/>
        </w:rPr>
        <w:t>INLevaladd</w:t>
      </w:r>
      <w:proofErr w:type="spellEnd"/>
      <w:r w:rsidRPr="00ED77A8">
        <w:rPr>
          <w:sz w:val="20"/>
          <w:szCs w:val="22"/>
        </w:rPr>
        <w:t>]</w:t>
      </w:r>
    </w:p>
    <w:p w14:paraId="4EDA607B" w14:textId="07159690" w:rsid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t>g.</w:t>
      </w:r>
      <w:r>
        <w:rPr>
          <w:sz w:val="20"/>
          <w:szCs w:val="22"/>
        </w:rPr>
        <w:tab/>
      </w:r>
      <w:r w:rsidRPr="00ED77A8">
        <w:rPr>
          <w:sz w:val="20"/>
          <w:szCs w:val="22"/>
        </w:rPr>
        <w:t>Identified information that was biased, misleading, or deceptive [</w:t>
      </w:r>
      <w:proofErr w:type="spellStart"/>
      <w:r w:rsidRPr="00ED77A8">
        <w:rPr>
          <w:sz w:val="20"/>
          <w:szCs w:val="22"/>
        </w:rPr>
        <w:t>INLbiased</w:t>
      </w:r>
      <w:proofErr w:type="spellEnd"/>
      <w:r w:rsidRPr="00ED77A8">
        <w:rPr>
          <w:sz w:val="20"/>
          <w:szCs w:val="22"/>
        </w:rPr>
        <w:t>]</w:t>
      </w:r>
    </w:p>
    <w:p w14:paraId="0D30F626" w14:textId="623DC5DD" w:rsid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t>h.</w:t>
      </w:r>
      <w:r>
        <w:rPr>
          <w:sz w:val="20"/>
          <w:szCs w:val="22"/>
        </w:rPr>
        <w:tab/>
      </w:r>
      <w:r w:rsidRPr="00ED77A8">
        <w:rPr>
          <w:sz w:val="20"/>
          <w:szCs w:val="22"/>
        </w:rPr>
        <w:t>Decided not to use an information source in a course assignment due to its questionable quality [</w:t>
      </w:r>
      <w:proofErr w:type="spellStart"/>
      <w:r w:rsidRPr="00ED77A8">
        <w:rPr>
          <w:sz w:val="20"/>
          <w:szCs w:val="22"/>
        </w:rPr>
        <w:t>INLquesqual</w:t>
      </w:r>
      <w:proofErr w:type="spellEnd"/>
      <w:r w:rsidRPr="00ED77A8">
        <w:rPr>
          <w:sz w:val="20"/>
          <w:szCs w:val="22"/>
        </w:rPr>
        <w:t>]</w:t>
      </w:r>
    </w:p>
    <w:p w14:paraId="76DC87EC" w14:textId="3E4191EE" w:rsid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r>
      <w:proofErr w:type="spellStart"/>
      <w:r>
        <w:rPr>
          <w:sz w:val="20"/>
          <w:szCs w:val="22"/>
        </w:rPr>
        <w:t>i</w:t>
      </w:r>
      <w:proofErr w:type="spellEnd"/>
      <w:r>
        <w:rPr>
          <w:sz w:val="20"/>
          <w:szCs w:val="22"/>
        </w:rPr>
        <w:t>.</w:t>
      </w:r>
      <w:r>
        <w:rPr>
          <w:sz w:val="20"/>
          <w:szCs w:val="22"/>
        </w:rPr>
        <w:tab/>
      </w:r>
      <w:r>
        <w:rPr>
          <w:sz w:val="20"/>
          <w:szCs w:val="22"/>
        </w:rPr>
        <w:tab/>
      </w:r>
      <w:r w:rsidRPr="00ED77A8">
        <w:rPr>
          <w:sz w:val="20"/>
          <w:szCs w:val="22"/>
        </w:rPr>
        <w:t>Referred to an information source you found on social media for an assignment [</w:t>
      </w:r>
      <w:proofErr w:type="spellStart"/>
      <w:r w:rsidRPr="00ED77A8">
        <w:rPr>
          <w:sz w:val="20"/>
          <w:szCs w:val="22"/>
        </w:rPr>
        <w:t>INLsocmed</w:t>
      </w:r>
      <w:proofErr w:type="spellEnd"/>
      <w:r w:rsidRPr="00ED77A8">
        <w:rPr>
          <w:sz w:val="20"/>
          <w:szCs w:val="22"/>
        </w:rPr>
        <w:t>]</w:t>
      </w:r>
    </w:p>
    <w:p w14:paraId="74883292" w14:textId="17F97449" w:rsid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t>j.</w:t>
      </w:r>
      <w:r>
        <w:rPr>
          <w:sz w:val="20"/>
          <w:szCs w:val="22"/>
        </w:rPr>
        <w:tab/>
      </w:r>
      <w:r>
        <w:rPr>
          <w:sz w:val="20"/>
          <w:szCs w:val="22"/>
        </w:rPr>
        <w:tab/>
      </w:r>
      <w:r w:rsidRPr="00ED77A8">
        <w:rPr>
          <w:sz w:val="20"/>
          <w:szCs w:val="22"/>
        </w:rPr>
        <w:t>Consulted with an expert as an information source (on campus, in community) [</w:t>
      </w:r>
      <w:proofErr w:type="spellStart"/>
      <w:r w:rsidRPr="00ED77A8">
        <w:rPr>
          <w:sz w:val="20"/>
          <w:szCs w:val="22"/>
        </w:rPr>
        <w:t>INLexpert</w:t>
      </w:r>
      <w:proofErr w:type="spellEnd"/>
      <w:r w:rsidRPr="00ED77A8">
        <w:rPr>
          <w:sz w:val="20"/>
          <w:szCs w:val="22"/>
        </w:rPr>
        <w:t>]</w:t>
      </w:r>
    </w:p>
    <w:p w14:paraId="76550DA9" w14:textId="2CD4C576" w:rsidR="00ED77A8" w:rsidRPr="00ED77A8" w:rsidRDefault="00ED77A8" w:rsidP="00ED77A8">
      <w:pPr>
        <w:pStyle w:val="SPACER"/>
        <w:rPr>
          <w:sz w:val="20"/>
          <w:szCs w:val="22"/>
        </w:rPr>
      </w:pPr>
      <w:r>
        <w:rPr>
          <w:sz w:val="20"/>
          <w:szCs w:val="22"/>
        </w:rPr>
        <w:tab/>
      </w:r>
      <w:r>
        <w:rPr>
          <w:sz w:val="20"/>
          <w:szCs w:val="22"/>
        </w:rPr>
        <w:tab/>
      </w:r>
      <w:r>
        <w:rPr>
          <w:sz w:val="20"/>
          <w:szCs w:val="22"/>
        </w:rPr>
        <w:tab/>
      </w:r>
      <w:r>
        <w:rPr>
          <w:sz w:val="20"/>
          <w:szCs w:val="22"/>
        </w:rPr>
        <w:tab/>
      </w:r>
      <w:r>
        <w:rPr>
          <w:sz w:val="20"/>
          <w:szCs w:val="22"/>
        </w:rPr>
        <w:tab/>
        <w:t>k.</w:t>
      </w:r>
      <w:r>
        <w:rPr>
          <w:sz w:val="20"/>
          <w:szCs w:val="22"/>
        </w:rPr>
        <w:tab/>
      </w:r>
      <w:r>
        <w:rPr>
          <w:sz w:val="20"/>
          <w:szCs w:val="22"/>
        </w:rPr>
        <w:tab/>
      </w:r>
      <w:r w:rsidRPr="00ED77A8">
        <w:rPr>
          <w:sz w:val="20"/>
          <w:szCs w:val="22"/>
        </w:rPr>
        <w:t>Coached or mentored a classmate or peer with research for their course assignment [</w:t>
      </w:r>
      <w:proofErr w:type="spellStart"/>
      <w:r w:rsidRPr="00ED77A8">
        <w:rPr>
          <w:sz w:val="20"/>
          <w:szCs w:val="22"/>
        </w:rPr>
        <w:t>INLcoach</w:t>
      </w:r>
      <w:proofErr w:type="spellEnd"/>
      <w:r w:rsidRPr="00ED77A8">
        <w:rPr>
          <w:sz w:val="20"/>
          <w:szCs w:val="22"/>
        </w:rPr>
        <w:t>]</w:t>
      </w:r>
    </w:p>
    <w:p w14:paraId="521BF6C2" w14:textId="77777777" w:rsidR="00ED77A8" w:rsidRPr="00ED77A8" w:rsidRDefault="00ED77A8" w:rsidP="00ED77A8">
      <w:pPr>
        <w:pStyle w:val="SPACER"/>
      </w:pPr>
    </w:p>
    <w:p w14:paraId="413B78CE" w14:textId="356B057E" w:rsidR="00BE74BA" w:rsidRDefault="00BE74BA" w:rsidP="002D1445">
      <w:pPr>
        <w:pStyle w:val="Heading1"/>
        <w:keepNext w:val="0"/>
        <w:keepLines w:val="0"/>
      </w:pPr>
      <w:r>
        <w:t>2</w:t>
      </w:r>
      <w:r w:rsidRPr="00BE74BA">
        <w:t xml:space="preserve">. </w:t>
      </w:r>
      <w:r w:rsidR="00B36A77" w:rsidRPr="00B36A77">
        <w:t>Which of the following have you done while in college or do you plan to do before you graduate</w:t>
      </w:r>
      <w:r>
        <w:t>?</w:t>
      </w:r>
    </w:p>
    <w:p w14:paraId="3340083A" w14:textId="5BF6CC05" w:rsidR="00BE74BA" w:rsidRDefault="006E6108" w:rsidP="002D1445">
      <w:pPr>
        <w:pStyle w:val="RESPONSE"/>
      </w:pPr>
      <w:r>
        <w:t xml:space="preserve">Response options: </w:t>
      </w:r>
      <w:r w:rsidR="00B36A77" w:rsidRPr="00B36A77">
        <w:t xml:space="preserve">Have not decided </w:t>
      </w:r>
      <w:r w:rsidR="00BE74BA">
        <w:t xml:space="preserve">=1, </w:t>
      </w:r>
      <w:r w:rsidR="00B36A77" w:rsidRPr="00B36A77">
        <w:t xml:space="preserve">Do not plan to do </w:t>
      </w:r>
      <w:r w:rsidR="00BE74BA">
        <w:t xml:space="preserve">=2, </w:t>
      </w:r>
      <w:r w:rsidR="00B36A77" w:rsidRPr="00B36A77">
        <w:t xml:space="preserve">Plan to do </w:t>
      </w:r>
      <w:r w:rsidR="00BE74BA">
        <w:t xml:space="preserve">=3, </w:t>
      </w:r>
      <w:r w:rsidR="00B36A77" w:rsidRPr="00B36A77">
        <w:t xml:space="preserve">Done or in progress </w:t>
      </w:r>
      <w:r w:rsidR="00BE74BA">
        <w:t>=4</w:t>
      </w:r>
      <w:r w:rsidR="003D07C3">
        <w:t>, To my knowledge is not available=9</w:t>
      </w:r>
    </w:p>
    <w:p w14:paraId="1FA69F41" w14:textId="7078C984" w:rsidR="00BE74BA" w:rsidRDefault="00424A70" w:rsidP="002D1445">
      <w:pPr>
        <w:pStyle w:val="ITEM"/>
        <w:keepNext w:val="0"/>
      </w:pPr>
      <w:r>
        <w:t>a.</w:t>
      </w:r>
      <w:r>
        <w:tab/>
      </w:r>
      <w:r w:rsidR="003D07C3" w:rsidRPr="003D07C3">
        <w:tab/>
        <w:t>Attend a campus-sponsored session about conducting research (instructional session with a librarian, writing center for help with a research paper, a library or department workshop, etc.) [</w:t>
      </w:r>
      <w:proofErr w:type="spellStart"/>
      <w:r w:rsidR="003D07C3" w:rsidRPr="003D07C3">
        <w:t>INLsession</w:t>
      </w:r>
      <w:proofErr w:type="spellEnd"/>
      <w:r w:rsidR="003D07C3" w:rsidRPr="003D07C3">
        <w:t>]</w:t>
      </w:r>
    </w:p>
    <w:p w14:paraId="5638537C" w14:textId="46781751" w:rsidR="00BE74BA" w:rsidRDefault="00424A70" w:rsidP="002D1445">
      <w:pPr>
        <w:pStyle w:val="ITEM"/>
        <w:keepNext w:val="0"/>
      </w:pPr>
      <w:r>
        <w:t>b.</w:t>
      </w:r>
      <w:r>
        <w:tab/>
      </w:r>
      <w:r w:rsidR="003D07C3" w:rsidRPr="003D07C3">
        <w:t>Present, publish, or publicly share the results of your research, scholarly activity, or creative work to an audience beyond your classmates (on- or off-campus academic conference, exhibition, research journal, literary magazine, professional blog, etc.) [</w:t>
      </w:r>
      <w:proofErr w:type="spellStart"/>
      <w:r w:rsidR="003D07C3" w:rsidRPr="003D07C3">
        <w:t>INLshare</w:t>
      </w:r>
      <w:proofErr w:type="spellEnd"/>
      <w:r w:rsidR="003D07C3" w:rsidRPr="003D07C3">
        <w:t>]</w:t>
      </w:r>
    </w:p>
    <w:p w14:paraId="49E791D7" w14:textId="6FFC1A9F" w:rsidR="00BE74BA" w:rsidRDefault="00424A70" w:rsidP="002D1445">
      <w:pPr>
        <w:pStyle w:val="ITEM"/>
        <w:keepNext w:val="0"/>
      </w:pPr>
      <w:r>
        <w:t>c.</w:t>
      </w:r>
      <w:r>
        <w:tab/>
      </w:r>
      <w:r w:rsidR="003D07C3" w:rsidRPr="003D07C3">
        <w:t>Use library resources for a non-academic task (leisure reading, researching jobs, watching films, etc.) [</w:t>
      </w:r>
      <w:proofErr w:type="spellStart"/>
      <w:r w:rsidR="003D07C3" w:rsidRPr="003D07C3">
        <w:t>INLnonacad</w:t>
      </w:r>
      <w:proofErr w:type="spellEnd"/>
      <w:r w:rsidR="003D07C3" w:rsidRPr="003D07C3">
        <w:t>]</w:t>
      </w:r>
    </w:p>
    <w:p w14:paraId="792EBAD8" w14:textId="77777777" w:rsidR="00424A70" w:rsidRPr="00424A70" w:rsidRDefault="00424A70" w:rsidP="002D1445">
      <w:pPr>
        <w:pStyle w:val="SPACER"/>
      </w:pPr>
    </w:p>
    <w:p w14:paraId="16420AC5" w14:textId="52162D81" w:rsidR="00424A70" w:rsidRDefault="00424A70" w:rsidP="002D1445">
      <w:pPr>
        <w:pStyle w:val="Heading1"/>
        <w:keepNext w:val="0"/>
        <w:keepLines w:val="0"/>
      </w:pPr>
      <w:r>
        <w:t xml:space="preserve">3. </w:t>
      </w:r>
      <w:r w:rsidR="0026324A" w:rsidRPr="0026324A">
        <w:t>How much has your experience at this institution contributed to your knowledge, skills, and personal development in the following areas?</w:t>
      </w:r>
    </w:p>
    <w:p w14:paraId="27B206DA" w14:textId="4A585134" w:rsidR="00424A70" w:rsidRDefault="006E6108" w:rsidP="002D1445">
      <w:pPr>
        <w:pStyle w:val="RESPONSE"/>
      </w:pPr>
      <w:r>
        <w:t xml:space="preserve">Response options: </w:t>
      </w:r>
      <w:r w:rsidR="003D07C3">
        <w:t xml:space="preserve">Not at all=0, </w:t>
      </w:r>
      <w:r w:rsidR="00424A70">
        <w:t>Very little=1, Some=2, Quite a bit=3, Very much=4</w:t>
      </w:r>
    </w:p>
    <w:p w14:paraId="07EAD79F" w14:textId="3AE0AC7A" w:rsidR="00424A70" w:rsidRDefault="00424A70" w:rsidP="002D1445">
      <w:pPr>
        <w:pStyle w:val="ITEM"/>
        <w:keepNext w:val="0"/>
      </w:pPr>
      <w:r>
        <w:t>a.</w:t>
      </w:r>
      <w:r>
        <w:tab/>
      </w:r>
      <w:r w:rsidR="003D07C3" w:rsidRPr="003D07C3">
        <w:t>Understanding the research and writing styles or practices of your major or field of study [</w:t>
      </w:r>
      <w:proofErr w:type="spellStart"/>
      <w:r w:rsidR="003D07C3" w:rsidRPr="003D07C3">
        <w:t>INLdevstyle</w:t>
      </w:r>
      <w:proofErr w:type="spellEnd"/>
      <w:r w:rsidR="003D07C3" w:rsidRPr="003D07C3">
        <w:t>]</w:t>
      </w:r>
    </w:p>
    <w:p w14:paraId="575E9D71" w14:textId="509C39CF" w:rsidR="00424A70" w:rsidRDefault="002403AD" w:rsidP="002D1445">
      <w:pPr>
        <w:pStyle w:val="ITEM"/>
        <w:keepNext w:val="0"/>
      </w:pPr>
      <w:r>
        <w:t>b.</w:t>
      </w:r>
      <w:r>
        <w:tab/>
      </w:r>
      <w:r w:rsidR="003D07C3" w:rsidRPr="003D07C3">
        <w:t>Developing information and research management strategies (</w:t>
      </w:r>
      <w:proofErr w:type="gramStart"/>
      <w:r w:rsidR="003D07C3" w:rsidRPr="003D07C3">
        <w:t>note-taking</w:t>
      </w:r>
      <w:proofErr w:type="gramEnd"/>
      <w:r w:rsidR="003D07C3" w:rsidRPr="003D07C3">
        <w:t>, using citation software, document organization, etc.) [</w:t>
      </w:r>
      <w:proofErr w:type="spellStart"/>
      <w:r w:rsidR="003D07C3" w:rsidRPr="003D07C3">
        <w:t>INLdevstrat</w:t>
      </w:r>
      <w:proofErr w:type="spellEnd"/>
      <w:r w:rsidR="003D07C3" w:rsidRPr="003D07C3">
        <w:t>]</w:t>
      </w:r>
    </w:p>
    <w:p w14:paraId="63CAD81B" w14:textId="15A03BCA" w:rsidR="00424A70" w:rsidRDefault="00424A70" w:rsidP="002D1445">
      <w:pPr>
        <w:pStyle w:val="ITEM"/>
        <w:keepNext w:val="0"/>
      </w:pPr>
      <w:r>
        <w:t>c.</w:t>
      </w:r>
      <w:r>
        <w:tab/>
      </w:r>
      <w:r w:rsidR="003D07C3" w:rsidRPr="003D07C3">
        <w:t>Developing your research skills to identify information for personal reasons (not related to your courses) [</w:t>
      </w:r>
      <w:proofErr w:type="spellStart"/>
      <w:r w:rsidR="003D07C3" w:rsidRPr="003D07C3">
        <w:t>INLdevpers</w:t>
      </w:r>
      <w:proofErr w:type="spellEnd"/>
      <w:r w:rsidR="003D07C3" w:rsidRPr="003D07C3">
        <w:t>]</w:t>
      </w:r>
    </w:p>
    <w:p w14:paraId="77D17EC3" w14:textId="6B4F5AD9" w:rsidR="00424A70" w:rsidRDefault="002403AD" w:rsidP="002D1445">
      <w:pPr>
        <w:pStyle w:val="ITEM"/>
        <w:keepNext w:val="0"/>
      </w:pPr>
      <w:r>
        <w:t>d.</w:t>
      </w:r>
      <w:r>
        <w:tab/>
      </w:r>
      <w:r w:rsidR="003D07C3" w:rsidRPr="003D07C3">
        <w:tab/>
        <w:t>Keeping an open mind when encountering opposing perspectives during your research [</w:t>
      </w:r>
      <w:proofErr w:type="spellStart"/>
      <w:r w:rsidR="003D07C3" w:rsidRPr="003D07C3">
        <w:t>INLdevopen</w:t>
      </w:r>
      <w:proofErr w:type="spellEnd"/>
      <w:r w:rsidR="003D07C3" w:rsidRPr="003D07C3">
        <w:t>]</w:t>
      </w:r>
    </w:p>
    <w:p w14:paraId="5312E8F3" w14:textId="18376935" w:rsidR="006E6108" w:rsidRPr="003D07C3" w:rsidRDefault="006E6108" w:rsidP="003D07C3">
      <w:pPr>
        <w:rPr>
          <w:rFonts w:ascii="Calibri" w:hAnsi="Calibri"/>
          <w:sz w:val="18"/>
        </w:rPr>
      </w:pPr>
    </w:p>
    <w:sectPr w:rsidR="006E6108" w:rsidRPr="003D07C3" w:rsidSect="002D1445">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A70E" w14:textId="77777777" w:rsidR="00734ABB" w:rsidRDefault="00734ABB" w:rsidP="00BB2758">
      <w:r>
        <w:separator/>
      </w:r>
    </w:p>
  </w:endnote>
  <w:endnote w:type="continuationSeparator" w:id="0">
    <w:p w14:paraId="5D21AB80" w14:textId="77777777" w:rsidR="00734ABB" w:rsidRDefault="00734AB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96D4" w14:textId="46FE1AD5" w:rsidR="002969F9" w:rsidRPr="006A17BB" w:rsidRDefault="002969F9" w:rsidP="002D1445">
    <w:pPr>
      <w:pStyle w:val="Footer"/>
      <w:tabs>
        <w:tab w:val="clear" w:pos="4680"/>
        <w:tab w:val="clear" w:pos="9360"/>
        <w:tab w:val="left" w:pos="9090"/>
        <w:tab w:val="right" w:pos="10080"/>
      </w:tabs>
      <w:rPr>
        <w:sz w:val="18"/>
        <w:szCs w:val="18"/>
      </w:rPr>
    </w:pPr>
    <w:r w:rsidRPr="006A17BB">
      <w:rPr>
        <w:sz w:val="18"/>
        <w:szCs w:val="18"/>
      </w:rPr>
      <w:t>Copyright © 20</w:t>
    </w:r>
    <w:r>
      <w:rPr>
        <w:sz w:val="18"/>
        <w:szCs w:val="18"/>
      </w:rPr>
      <w:t>2</w:t>
    </w:r>
    <w:r w:rsidR="00697E85">
      <w:rPr>
        <w:sz w:val="18"/>
        <w:szCs w:val="18"/>
      </w:rPr>
      <w:t>2</w:t>
    </w:r>
    <w:r>
      <w:rPr>
        <w:sz w:val="18"/>
        <w:szCs w:val="18"/>
      </w:rPr>
      <w:t xml:space="preserve"> Trustees of Indiana </w:t>
    </w:r>
    <w:r w:rsidR="002D1445">
      <w:rPr>
        <w:sz w:val="18"/>
        <w:szCs w:val="18"/>
      </w:rPr>
      <w:t>University</w:t>
    </w:r>
    <w:r>
      <w:rPr>
        <w:sz w:val="18"/>
        <w:szCs w:val="18"/>
      </w:rPr>
      <w:ptab w:relativeTo="margin" w:alignment="right" w:leader="none"/>
    </w:r>
    <w:r>
      <w:rPr>
        <w:sz w:val="18"/>
        <w:szCs w:val="18"/>
      </w:rPr>
      <w:t>NSSE 202</w:t>
    </w:r>
    <w:r w:rsidR="00094A50">
      <w:rPr>
        <w:sz w:val="18"/>
        <w:szCs w:val="18"/>
      </w:rPr>
      <w:t>3</w:t>
    </w:r>
    <w:r>
      <w:rPr>
        <w:sz w:val="18"/>
        <w:szCs w:val="18"/>
      </w:rPr>
      <w:t xml:space="preserve"> Inclusiveness </w:t>
    </w:r>
    <w:r w:rsidR="002D1445">
      <w:rPr>
        <w:sz w:val="18"/>
        <w:szCs w:val="18"/>
      </w:rPr>
      <w:t>&amp;</w:t>
    </w:r>
    <w:r>
      <w:rPr>
        <w:sz w:val="18"/>
        <w:szCs w:val="18"/>
      </w:rPr>
      <w:t xml:space="preserve"> Engagement with Cultural Diversity Module Data </w:t>
    </w:r>
    <w:r w:rsidR="002D1445">
      <w:rPr>
        <w:sz w:val="18"/>
        <w:szCs w:val="18"/>
      </w:rPr>
      <w:t xml:space="preserve">Codebook </w:t>
    </w:r>
    <w:r w:rsidR="002D1445">
      <w:rPr>
        <w:sz w:val="18"/>
        <w:szCs w:val="18"/>
      </w:rPr>
      <w:sym w:font="Symbol" w:char="F0B7"/>
    </w:r>
    <w:r w:rsidR="002D1445">
      <w:rPr>
        <w:sz w:val="18"/>
        <w:szCs w:val="18"/>
      </w:rPr>
      <w:t xml:space="preserve"> </w:t>
    </w:r>
    <w:r w:rsidR="002D1445">
      <w:rPr>
        <w:sz w:val="18"/>
        <w:szCs w:val="18"/>
      </w:rPr>
      <w:fldChar w:fldCharType="begin"/>
    </w:r>
    <w:r w:rsidR="002D1445">
      <w:rPr>
        <w:sz w:val="18"/>
        <w:szCs w:val="18"/>
      </w:rPr>
      <w:instrText xml:space="preserve"> PAGE  \* MERGEFORMAT </w:instrText>
    </w:r>
    <w:r w:rsidR="002D1445">
      <w:rPr>
        <w:sz w:val="18"/>
        <w:szCs w:val="18"/>
      </w:rPr>
      <w:fldChar w:fldCharType="separate"/>
    </w:r>
    <w:r w:rsidR="002D1445">
      <w:rPr>
        <w:sz w:val="18"/>
        <w:szCs w:val="18"/>
      </w:rPr>
      <w:t>2</w:t>
    </w:r>
    <w:r w:rsidR="002D1445">
      <w:rPr>
        <w:sz w:val="18"/>
        <w:szCs w:val="18"/>
      </w:rPr>
      <w:fldChar w:fldCharType="end"/>
    </w:r>
  </w:p>
  <w:p w14:paraId="0BD4FB86" w14:textId="604C33E1" w:rsidR="00D82110" w:rsidRPr="002969F9" w:rsidRDefault="002969F9" w:rsidP="002969F9">
    <w:pPr>
      <w:pStyle w:val="Footer"/>
      <w:tabs>
        <w:tab w:val="clear" w:pos="9360"/>
        <w:tab w:val="right" w:pos="10080"/>
      </w:tabs>
    </w:pPr>
    <w:r w:rsidRPr="006A17BB">
      <w:rPr>
        <w:sz w:val="18"/>
        <w:szCs w:val="18"/>
      </w:rPr>
      <w:t>Use of this survey without permission is prohibited.</w:t>
    </w:r>
    <w:r>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375B20B8"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F23F9E">
      <w:rPr>
        <w:sz w:val="18"/>
        <w:szCs w:val="18"/>
      </w:rPr>
      <w:t>9</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57604D37" w:rsidR="00D82110" w:rsidRPr="006A17BB" w:rsidRDefault="00D82110" w:rsidP="00F06B2D">
    <w:pPr>
      <w:pStyle w:val="Footer"/>
      <w:tabs>
        <w:tab w:val="clear" w:pos="4680"/>
        <w:tab w:val="clear" w:pos="9360"/>
        <w:tab w:val="left" w:pos="7200"/>
        <w:tab w:val="right" w:pos="10080"/>
      </w:tabs>
      <w:rPr>
        <w:sz w:val="18"/>
        <w:szCs w:val="18"/>
      </w:rPr>
    </w:pPr>
    <w:r w:rsidRPr="006A17BB">
      <w:rPr>
        <w:sz w:val="18"/>
        <w:szCs w:val="18"/>
      </w:rPr>
      <w:t>Copyright © 20</w:t>
    </w:r>
    <w:r w:rsidR="00786EB6">
      <w:rPr>
        <w:sz w:val="18"/>
        <w:szCs w:val="18"/>
      </w:rPr>
      <w:t>2</w:t>
    </w:r>
    <w:r w:rsidR="00954795">
      <w:rPr>
        <w:sz w:val="18"/>
        <w:szCs w:val="18"/>
      </w:rPr>
      <w:t>3</w:t>
    </w:r>
    <w:r w:rsidR="002969F9">
      <w:rPr>
        <w:sz w:val="18"/>
        <w:szCs w:val="18"/>
      </w:rPr>
      <w:t xml:space="preserve"> Trustees of Indiana University</w:t>
    </w:r>
    <w:r w:rsidR="00F06B2D">
      <w:rPr>
        <w:sz w:val="18"/>
        <w:szCs w:val="18"/>
      </w:rPr>
      <w:tab/>
    </w:r>
  </w:p>
  <w:p w14:paraId="4F6D7278" w14:textId="416B0E8E" w:rsidR="00D82110" w:rsidRDefault="00D82110" w:rsidP="002969F9">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2BD80" w14:textId="77777777" w:rsidR="00734ABB" w:rsidRDefault="00734ABB" w:rsidP="00BB2758">
      <w:r>
        <w:separator/>
      </w:r>
    </w:p>
  </w:footnote>
  <w:footnote w:type="continuationSeparator" w:id="0">
    <w:p w14:paraId="7641D336" w14:textId="77777777" w:rsidR="00734ABB" w:rsidRDefault="00734AB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71EC" w14:textId="09BC199C" w:rsidR="00D82110" w:rsidRPr="00465102" w:rsidRDefault="00F23F9E" w:rsidP="00BB2758">
    <w:pPr>
      <w:pStyle w:val="Header"/>
    </w:pPr>
    <w:r w:rsidRPr="00BE74BA">
      <w:rPr>
        <w:sz w:val="32"/>
        <w:szCs w:val="32"/>
      </w:rPr>
      <w:t>Inclusiveness and Engagement with Cultural Diversity</w:t>
    </w:r>
    <w:r>
      <w:rPr>
        <w:sz w:val="32"/>
        <w:szCs w:val="32"/>
      </w:rPr>
      <w:t xml:space="preserve"> Module</w:t>
    </w:r>
    <w:r>
      <w:tab/>
      <w:t>NSSE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1B769A60" w:rsidR="00D82110" w:rsidRPr="002D1445" w:rsidRDefault="00D82110" w:rsidP="00492577">
    <w:pPr>
      <w:pStyle w:val="Header"/>
      <w:tabs>
        <w:tab w:val="clear" w:pos="4680"/>
        <w:tab w:val="clear" w:pos="9360"/>
        <w:tab w:val="left" w:pos="3600"/>
        <w:tab w:val="right" w:pos="10710"/>
      </w:tabs>
      <w:rPr>
        <w:sz w:val="15"/>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F2617EC"/>
    <w:multiLevelType w:val="hybridMultilevel"/>
    <w:tmpl w:val="C7A6D842"/>
    <w:lvl w:ilvl="0" w:tplc="050AA52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4"/>
  </w:num>
  <w:num w:numId="4">
    <w:abstractNumId w:val="4"/>
  </w:num>
  <w:num w:numId="5">
    <w:abstractNumId w:val="1"/>
  </w:num>
  <w:num w:numId="6">
    <w:abstractNumId w:val="25"/>
  </w:num>
  <w:num w:numId="7">
    <w:abstractNumId w:val="2"/>
  </w:num>
  <w:num w:numId="8">
    <w:abstractNumId w:val="5"/>
  </w:num>
  <w:num w:numId="9">
    <w:abstractNumId w:val="20"/>
  </w:num>
  <w:num w:numId="10">
    <w:abstractNumId w:val="6"/>
  </w:num>
  <w:num w:numId="11">
    <w:abstractNumId w:val="30"/>
  </w:num>
  <w:num w:numId="12">
    <w:abstractNumId w:val="16"/>
  </w:num>
  <w:num w:numId="13">
    <w:abstractNumId w:val="9"/>
  </w:num>
  <w:num w:numId="14">
    <w:abstractNumId w:val="12"/>
  </w:num>
  <w:num w:numId="15">
    <w:abstractNumId w:val="26"/>
  </w:num>
  <w:num w:numId="16">
    <w:abstractNumId w:val="3"/>
  </w:num>
  <w:num w:numId="17">
    <w:abstractNumId w:val="0"/>
  </w:num>
  <w:num w:numId="18">
    <w:abstractNumId w:val="27"/>
  </w:num>
  <w:num w:numId="19">
    <w:abstractNumId w:val="19"/>
  </w:num>
  <w:num w:numId="20">
    <w:abstractNumId w:val="28"/>
  </w:num>
  <w:num w:numId="21">
    <w:abstractNumId w:val="17"/>
  </w:num>
  <w:num w:numId="22">
    <w:abstractNumId w:val="18"/>
  </w:num>
  <w:num w:numId="23">
    <w:abstractNumId w:val="29"/>
  </w:num>
  <w:num w:numId="24">
    <w:abstractNumId w:val="14"/>
  </w:num>
  <w:num w:numId="25">
    <w:abstractNumId w:val="7"/>
  </w:num>
  <w:num w:numId="26">
    <w:abstractNumId w:val="21"/>
  </w:num>
  <w:num w:numId="27">
    <w:abstractNumId w:val="8"/>
  </w:num>
  <w:num w:numId="28">
    <w:abstractNumId w:val="31"/>
  </w:num>
  <w:num w:numId="29">
    <w:abstractNumId w:val="10"/>
  </w:num>
  <w:num w:numId="30">
    <w:abstractNumId w:val="11"/>
  </w:num>
  <w:num w:numId="31">
    <w:abstractNumId w:val="2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4A50"/>
    <w:rsid w:val="000A36C0"/>
    <w:rsid w:val="000C7169"/>
    <w:rsid w:val="00132282"/>
    <w:rsid w:val="001328D3"/>
    <w:rsid w:val="00142D41"/>
    <w:rsid w:val="0015649A"/>
    <w:rsid w:val="001B5348"/>
    <w:rsid w:val="001C0731"/>
    <w:rsid w:val="001C2A40"/>
    <w:rsid w:val="001E3974"/>
    <w:rsid w:val="001F0AF5"/>
    <w:rsid w:val="002059FB"/>
    <w:rsid w:val="00226034"/>
    <w:rsid w:val="002345FA"/>
    <w:rsid w:val="002403AD"/>
    <w:rsid w:val="002556B2"/>
    <w:rsid w:val="002559A4"/>
    <w:rsid w:val="00256C4A"/>
    <w:rsid w:val="0026324A"/>
    <w:rsid w:val="002660C6"/>
    <w:rsid w:val="00292387"/>
    <w:rsid w:val="002969F9"/>
    <w:rsid w:val="002A29F3"/>
    <w:rsid w:val="002A5145"/>
    <w:rsid w:val="002A6100"/>
    <w:rsid w:val="002D1445"/>
    <w:rsid w:val="0030303C"/>
    <w:rsid w:val="00315D37"/>
    <w:rsid w:val="003223CC"/>
    <w:rsid w:val="00326AD6"/>
    <w:rsid w:val="003445D2"/>
    <w:rsid w:val="00360FD3"/>
    <w:rsid w:val="003A3146"/>
    <w:rsid w:val="003A469B"/>
    <w:rsid w:val="003A7788"/>
    <w:rsid w:val="003C3145"/>
    <w:rsid w:val="003D07C3"/>
    <w:rsid w:val="003E555A"/>
    <w:rsid w:val="003F55CE"/>
    <w:rsid w:val="00424A70"/>
    <w:rsid w:val="00434724"/>
    <w:rsid w:val="00452965"/>
    <w:rsid w:val="004628F4"/>
    <w:rsid w:val="00465102"/>
    <w:rsid w:val="00467054"/>
    <w:rsid w:val="00480200"/>
    <w:rsid w:val="0048159D"/>
    <w:rsid w:val="00486286"/>
    <w:rsid w:val="00492577"/>
    <w:rsid w:val="004C0275"/>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55E2"/>
    <w:rsid w:val="00697411"/>
    <w:rsid w:val="00697E85"/>
    <w:rsid w:val="006A041D"/>
    <w:rsid w:val="006A17BB"/>
    <w:rsid w:val="006A69EC"/>
    <w:rsid w:val="006B3761"/>
    <w:rsid w:val="006C2F0B"/>
    <w:rsid w:val="006C3716"/>
    <w:rsid w:val="006E6108"/>
    <w:rsid w:val="006F6B4C"/>
    <w:rsid w:val="00710B5E"/>
    <w:rsid w:val="007122F8"/>
    <w:rsid w:val="007156CF"/>
    <w:rsid w:val="00725135"/>
    <w:rsid w:val="00731611"/>
    <w:rsid w:val="00734ABB"/>
    <w:rsid w:val="007363A9"/>
    <w:rsid w:val="007448C8"/>
    <w:rsid w:val="0074709D"/>
    <w:rsid w:val="00777BFB"/>
    <w:rsid w:val="00786EB6"/>
    <w:rsid w:val="007A1D6A"/>
    <w:rsid w:val="007A2161"/>
    <w:rsid w:val="007A5356"/>
    <w:rsid w:val="007B367D"/>
    <w:rsid w:val="007C43A0"/>
    <w:rsid w:val="00815CC7"/>
    <w:rsid w:val="00817056"/>
    <w:rsid w:val="00817961"/>
    <w:rsid w:val="0083364F"/>
    <w:rsid w:val="0086569C"/>
    <w:rsid w:val="008733B2"/>
    <w:rsid w:val="0089331C"/>
    <w:rsid w:val="008B72A3"/>
    <w:rsid w:val="008C020F"/>
    <w:rsid w:val="008C1829"/>
    <w:rsid w:val="008C1C6A"/>
    <w:rsid w:val="008F2332"/>
    <w:rsid w:val="00902BD0"/>
    <w:rsid w:val="00925763"/>
    <w:rsid w:val="009314DC"/>
    <w:rsid w:val="00954795"/>
    <w:rsid w:val="00956D83"/>
    <w:rsid w:val="009648B5"/>
    <w:rsid w:val="009735F8"/>
    <w:rsid w:val="00974EB3"/>
    <w:rsid w:val="00980CC4"/>
    <w:rsid w:val="009C0707"/>
    <w:rsid w:val="009C20E6"/>
    <w:rsid w:val="009D0016"/>
    <w:rsid w:val="009E2607"/>
    <w:rsid w:val="00A03005"/>
    <w:rsid w:val="00A12DA3"/>
    <w:rsid w:val="00A139F5"/>
    <w:rsid w:val="00A16373"/>
    <w:rsid w:val="00A614C8"/>
    <w:rsid w:val="00A642D9"/>
    <w:rsid w:val="00A819B3"/>
    <w:rsid w:val="00AA0689"/>
    <w:rsid w:val="00AB36CF"/>
    <w:rsid w:val="00AC093D"/>
    <w:rsid w:val="00AC4924"/>
    <w:rsid w:val="00AD4CFE"/>
    <w:rsid w:val="00AE0121"/>
    <w:rsid w:val="00AE211A"/>
    <w:rsid w:val="00AE4120"/>
    <w:rsid w:val="00AF1425"/>
    <w:rsid w:val="00B01952"/>
    <w:rsid w:val="00B051D7"/>
    <w:rsid w:val="00B119A6"/>
    <w:rsid w:val="00B32D30"/>
    <w:rsid w:val="00B36984"/>
    <w:rsid w:val="00B36A77"/>
    <w:rsid w:val="00B41C51"/>
    <w:rsid w:val="00B44F1C"/>
    <w:rsid w:val="00B82017"/>
    <w:rsid w:val="00B8294E"/>
    <w:rsid w:val="00B96EC2"/>
    <w:rsid w:val="00BA3DF2"/>
    <w:rsid w:val="00BB2758"/>
    <w:rsid w:val="00BB5F20"/>
    <w:rsid w:val="00BD3918"/>
    <w:rsid w:val="00BE5678"/>
    <w:rsid w:val="00BE74BA"/>
    <w:rsid w:val="00BF2EFF"/>
    <w:rsid w:val="00C549D7"/>
    <w:rsid w:val="00C57DFF"/>
    <w:rsid w:val="00C743A3"/>
    <w:rsid w:val="00C74ABE"/>
    <w:rsid w:val="00C76CC3"/>
    <w:rsid w:val="00C85B69"/>
    <w:rsid w:val="00C93549"/>
    <w:rsid w:val="00C95FBC"/>
    <w:rsid w:val="00CD7342"/>
    <w:rsid w:val="00CE3292"/>
    <w:rsid w:val="00CF2574"/>
    <w:rsid w:val="00CF65CF"/>
    <w:rsid w:val="00D16CB9"/>
    <w:rsid w:val="00D4163C"/>
    <w:rsid w:val="00D5414A"/>
    <w:rsid w:val="00D5669E"/>
    <w:rsid w:val="00D56D2A"/>
    <w:rsid w:val="00D62FB0"/>
    <w:rsid w:val="00D76FD4"/>
    <w:rsid w:val="00D82110"/>
    <w:rsid w:val="00D9666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D77A8"/>
    <w:rsid w:val="00EE4462"/>
    <w:rsid w:val="00EF6B2F"/>
    <w:rsid w:val="00F06B2D"/>
    <w:rsid w:val="00F06BFD"/>
    <w:rsid w:val="00F11021"/>
    <w:rsid w:val="00F23F9E"/>
    <w:rsid w:val="00F32DCC"/>
    <w:rsid w:val="00F44864"/>
    <w:rsid w:val="00F53D63"/>
    <w:rsid w:val="00F753FB"/>
    <w:rsid w:val="00F911DE"/>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styleId="Revision">
    <w:name w:val="Revision"/>
    <w:hidden/>
    <w:uiPriority w:val="99"/>
    <w:semiHidden/>
    <w:rsid w:val="00815C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A6539-B8BE-4268-8F05-317161DEC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4:00Z</dcterms:created>
  <dcterms:modified xsi:type="dcterms:W3CDTF">2024-04-04T14:50:00Z</dcterms:modified>
</cp:coreProperties>
</file>